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Sep 26, 2022 / Sep 26, 2022</w:t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